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diatric</w:t>
      </w:r>
      <w:r>
        <w:t xml:space="preserve"> </w:t>
      </w:r>
      <w:r>
        <w:t xml:space="preserve">denstist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01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able-1-participants-demographics"/>
      <w:r>
        <w:t xml:space="preserve">Table 1 Participants’ demographics</w:t>
      </w:r>
      <w:bookmarkEnd w:id="20"/>
    </w:p>
    <w:p>
      <w:pPr>
        <w:pStyle w:val="FirstParagraph"/>
      </w:pPr>
      <w:r>
        <w:t xml:space="preserve">Imp notes :</w:t>
      </w:r>
    </w:p>
    <w:p>
      <w:pPr>
        <w:pStyle w:val="BodyText"/>
      </w:pPr>
      <w:r>
        <w:t xml:space="preserve">Gender distribution is greatly shifted towards fema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6588"/>
        <w:tblLook w:firstRow="1" w:lastRow="0" w:firstColumn="0" w:lastColumn="0" w:noHBand="0" w:noVBand="1"/>
      </w:tblPr>
      <w:tblGrid>
        <w:gridCol w:w="4385"/>
        <w:gridCol w:w="778"/>
        <w:gridCol w:w="1426"/>
      </w:tblGrid>
      <w:tr>
        <w:trPr>
          <w:cantSplit/>
          <w:trHeight w:val="41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= 2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 (8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 (17%)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egre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3.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MSc student or hol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9 (7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Doctorate degree (Ph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 (16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.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Years.of.experience.in.pediatric.dentis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1-5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 (5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6-1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 (27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11-2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 (1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More than 20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.2%)</w:t>
            </w:r>
          </w:p>
        </w:tc>
      </w:tr>
      <w:tr>
        <w:trPr>
          <w:cantSplit/>
          <w:trHeight w:val="45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unt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Egypt and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.9%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Egypt onl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4 (97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</w:t>
            </w:r>
          </w:p>
        </w:tc>
      </w:tr>
    </w:tbl>
    <w:p>
      <w:pPr>
        <w:pStyle w:val="Heading1"/>
      </w:pPr>
      <w:bookmarkStart w:id="21" w:name="table-2"/>
      <w:r>
        <w:t xml:space="preserve">Table 2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696"/>
        <w:tblLook w:firstRow="1" w:lastRow="0" w:firstColumn="0" w:lastColumn="0" w:noHBand="0" w:noVBand="1"/>
      </w:tblPr>
      <w:tblGrid>
        <w:gridCol w:w="12493"/>
        <w:gridCol w:w="778"/>
        <w:gridCol w:w="1426"/>
      </w:tblGrid>
      <w:tr>
        <w:trPr>
          <w:cantSplit/>
          <w:trHeight w:val="41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 = 24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requency of encountering children with heart disease in pract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lmost 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0.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Rare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 (5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Several times  a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1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Several times  a wee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.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Several times a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33%)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uid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5 (6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 (2.9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APD Guid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ES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(2.1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ot 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4 (35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Do.you.refer.a.child.with.congenital.acquired.heart.disease.to.pediatric.cardiologists.for.consultation.before.dental.treatment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o, i don't refer patient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6.6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Yes, all children with congenital/acquired heart disease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8 (66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Yes, only children at risk of infective endocarditi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 (2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Who prescribes the prophylactic antibiotic if needed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 prescribe it mys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 (28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The pediatric cardiolog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3 (72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ow.do.you.consider.a.child.as.having.a.risk.for.infective.endocarditi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ccording to the guideline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33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ccording to the physician consultation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9 (5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 ask the parent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 (14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diatric denstists involved in oral health education for children with heart disea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0 (33%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diatric denstists involved in oral health education of pediatric cardiologi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10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</w:t>
            </w:r>
          </w:p>
        </w:tc>
      </w:tr>
    </w:tbl>
    <w:p>
      <w:pPr>
        <w:pStyle w:val="Heading1"/>
      </w:pPr>
      <w:bookmarkStart w:id="22" w:name="relations-with-years-of-experience"/>
      <w:r>
        <w:t xml:space="preserve">Relations with years of experience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23632"/>
        <w:tblLook w:firstRow="1" w:lastRow="0" w:firstColumn="0" w:lastColumn="0" w:noHBand="0" w:noVBand="1"/>
      </w:tblPr>
      <w:tblGrid>
        <w:gridCol w:w="13092"/>
        <w:gridCol w:w="778"/>
        <w:gridCol w:w="2227"/>
        <w:gridCol w:w="2227"/>
        <w:gridCol w:w="2349"/>
        <w:gridCol w:w="2960"/>
      </w:tblGrid>
      <w:tr>
        <w:trPr>
          <w:cantSplit/>
          <w:trHeight w:val="455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-5 years, N = 13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-10 years, N = 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-20 years, N = 4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ore than 20 years, N = 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1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uideli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H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0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ES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3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2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ot 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4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ef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ll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 (6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6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0 (7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0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Only at ris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Who prescribes the prophylactic antibiotic if needed?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 prescribe it mys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The pediatric cardiolog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7 (7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2 (6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7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0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How.do.you.consider.a.child.as.having.a.risk.for.infective.endocarditi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ccording to the guideline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 (3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4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According to the physician consultation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 (4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(10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I ask the parent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 (1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 (1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(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In.your.opinion..when.should.oral.foci.of.infection.be.eliminated.before.cardiac.surgeries.in.children.at.risk.of.infective.endocarditis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Less than a week before surgery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1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One month before surgery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 (4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 (4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4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(67%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One week before surgery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 (3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(2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 (0%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/>
                <w:sz w:val="22"/>
                <w:szCs w:val="22"/>
                <w:color w:val="111111"/>
              </w:rPr>
              <w:t xml:space="preserve">Time  does not matter.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 (1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 (30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 (28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(33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atistics presented: n (%)</w:t>
            </w:r>
          </w:p>
        </w:tc>
      </w:tr>
    </w:tbl>
    <w:p>
      <w:pPr>
        <w:pStyle w:val="Heading1"/>
      </w:pPr>
      <w:bookmarkStart w:id="23" w:name="relations-with-type-of-dental-practice"/>
      <w:r>
        <w:t xml:space="preserve">Relations with type of dental practice</w:t>
      </w:r>
      <w:bookmarkEnd w:id="23"/>
    </w:p>
    <w:p>
      <w:pPr>
        <w:pStyle w:val="Heading1"/>
      </w:pPr>
      <w:bookmarkStart w:id="24" w:name="Xe725976920e45c79bee564febe4b9eaac7d7549"/>
      <w:r>
        <w:t xml:space="preserve">Encountering children with heart diseases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4565"/>
        <w:tblLook w:firstRow="1" w:lastRow="0" w:firstColumn="0" w:lastColumn="0" w:noHBand="0" w:noVBand="1"/>
      </w:tblPr>
      <w:tblGrid>
        <w:gridCol w:w="2819"/>
        <w:gridCol w:w="1719"/>
        <w:gridCol w:w="1083"/>
        <w:gridCol w:w="2807"/>
        <w:gridCol w:w="2673"/>
        <w:gridCol w:w="2527"/>
        <w:gridCol w:w="936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ental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Almost.dail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Rarely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Several.times..a.mon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Several.times..a.wee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Several.times.a.year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otal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ity organiz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vernmental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stry of Heal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</w:tr>
    </w:tbl>
    <w:p>
      <w:pPr>
        <w:pStyle w:val="Heading2"/>
      </w:pPr>
      <w:bookmarkStart w:id="25" w:name="guideline"/>
      <w:r>
        <w:t xml:space="preserve">Guideline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745"/>
        <w:tblLook w:firstRow="1" w:lastRow="0" w:firstColumn="0" w:lastColumn="0" w:noHBand="0" w:noVBand="1"/>
      </w:tblPr>
      <w:tblGrid>
        <w:gridCol w:w="2819"/>
        <w:gridCol w:w="887"/>
        <w:gridCol w:w="936"/>
        <w:gridCol w:w="863"/>
        <w:gridCol w:w="1303"/>
        <w:gridCol w:w="936"/>
      </w:tblGrid>
      <w:tr>
        <w:trPr>
          <w:cantSplit/>
          <w:trHeight w:val="452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ental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AHA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N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ES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Not.sur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otal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ity organiz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vernmental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stry of Heal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</w:tr>
    </w:tbl>
    <w:p>
      <w:pPr>
        <w:pStyle w:val="Heading2"/>
      </w:pPr>
      <w:bookmarkStart w:id="26" w:name="referral"/>
      <w:r>
        <w:t xml:space="preserve">Referral</w:t>
      </w:r>
      <w:bookmarkEnd w:id="2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7677"/>
        <w:tblLook w:firstRow="1" w:lastRow="0" w:firstColumn="0" w:lastColumn="0" w:noHBand="0" w:noVBand="1"/>
      </w:tblPr>
      <w:tblGrid>
        <w:gridCol w:w="2819"/>
        <w:gridCol w:w="704"/>
        <w:gridCol w:w="1609"/>
        <w:gridCol w:w="1609"/>
        <w:gridCol w:w="936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ental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All.children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Only.at.risk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otal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ity organiz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vernmental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stry of Heal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</w:tr>
    </w:tbl>
    <w:p>
      <w:pPr>
        <w:pStyle w:val="Heading2"/>
      </w:pPr>
      <w:bookmarkStart w:id="27" w:name="antibiotic-prescription"/>
      <w:r>
        <w:t xml:space="preserve">Antibiotic prescription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321"/>
        <w:tblLook w:firstRow="1" w:lastRow="0" w:firstColumn="0" w:lastColumn="0" w:noHBand="0" w:noVBand="1"/>
      </w:tblPr>
      <w:tblGrid>
        <w:gridCol w:w="2819"/>
        <w:gridCol w:w="2477"/>
        <w:gridCol w:w="3088"/>
        <w:gridCol w:w="936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ental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I.prescribe.it.myself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he.pediatric.cardiologist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otal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ity organiz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vernmental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stry of Heal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</w:tr>
    </w:tbl>
    <w:p>
      <w:pPr>
        <w:pStyle w:val="Heading2"/>
      </w:pPr>
      <w:bookmarkStart w:id="28" w:name="risk-for-ie"/>
      <w:r>
        <w:t xml:space="preserve">Risk for IE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3997"/>
        <w:tblLook w:firstRow="1" w:lastRow="0" w:firstColumn="0" w:lastColumn="0" w:noHBand="0" w:noVBand="1"/>
      </w:tblPr>
      <w:tblGrid>
        <w:gridCol w:w="2819"/>
        <w:gridCol w:w="3369"/>
        <w:gridCol w:w="4664"/>
        <w:gridCol w:w="2208"/>
        <w:gridCol w:w="936"/>
      </w:tblGrid>
      <w:tr>
        <w:trPr>
          <w:cantSplit/>
          <w:trHeight w:val="454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ental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According.to.the.guidelines.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According.to.the.physician.consultation.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I.ask.the.parents.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otal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ity organiz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vernmental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stry of Heal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</w:tr>
    </w:tbl>
    <w:p>
      <w:pPr>
        <w:pStyle w:val="Heading2"/>
      </w:pPr>
      <w:bookmarkStart w:id="29" w:name="oral-health-education"/>
      <w:r>
        <w:t xml:space="preserve">Oral health education</w:t>
      </w:r>
      <w:bookmarkEnd w:id="2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5336"/>
        <w:tblLook w:firstRow="1" w:lastRow="0" w:firstColumn="0" w:lastColumn="0" w:noHBand="0" w:noVBand="1"/>
      </w:tblPr>
      <w:tblGrid>
        <w:gridCol w:w="2819"/>
        <w:gridCol w:w="778"/>
        <w:gridCol w:w="802"/>
        <w:gridCol w:w="936"/>
      </w:tblGrid>
      <w:tr>
        <w:trPr>
          <w:cantSplit/>
          <w:trHeight w:val="452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ental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No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Yes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otal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ity organiz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vernmental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stry of Heal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</w:tr>
    </w:tbl>
    <w:p>
      <w:pPr>
        <w:pStyle w:val="Heading2"/>
      </w:pPr>
      <w:bookmarkStart w:id="30" w:name="X0032a1aff865517f42cccbed7769a8099964638"/>
      <w:r>
        <w:t xml:space="preserve">why do children with Cong heart come for dental visits</w:t>
      </w:r>
      <w:bookmarkEnd w:id="30"/>
    </w:p>
    <w:p>
      <w:pPr>
        <w:pStyle w:val="FirstParagraph"/>
      </w:pPr>
      <w:r>
        <w:t xml:space="preserve">didn’t find this question</w:t>
      </w:r>
    </w:p>
    <w:p>
      <w:pPr>
        <w:pStyle w:val="Heading2"/>
      </w:pPr>
      <w:bookmarkStart w:id="31" w:name="oral-foci"/>
      <w:r>
        <w:t xml:space="preserve">Oral foci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6732"/>
        <w:tblLook w:firstRow="1" w:lastRow="0" w:firstColumn="0" w:lastColumn="0" w:noHBand="0" w:noVBand="1"/>
      </w:tblPr>
      <w:tblGrid>
        <w:gridCol w:w="2819"/>
        <w:gridCol w:w="3883"/>
        <w:gridCol w:w="3234"/>
        <w:gridCol w:w="3101"/>
        <w:gridCol w:w="2758"/>
        <w:gridCol w:w="936"/>
      </w:tblGrid>
      <w:tr>
        <w:trPr>
          <w:cantSplit/>
          <w:trHeight w:val="457" w:hRule="auto"/>
          <w:tblHeader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Dental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Less.than.a.week.before.surgery.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One.month.before.surgery.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One.week.before.surgery.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ime..does.not.matter.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0000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FFFFFF"/>
              </w:rPr>
              <w:t xml:space="preserve">Total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arity organization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14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overnmental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5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istry of Health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</w:t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Academic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 practice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3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</w:t>
            </w:r>
          </w:p>
        </w:tc>
        <w:tc>
          <w:tcPr>
            <w:tcBorders>
              <w:bottom w:val="single" w:sz="8" w:space="0" w:color="333333"/>
              <w:top w:val="single" w:sz="8" w:space="0" w:color="333333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diatric denstists</dc:title>
  <dc:creator/>
  <cp:keywords/>
  <dcterms:created xsi:type="dcterms:W3CDTF">2020-12-01T05:01:45Z</dcterms:created>
  <dcterms:modified xsi:type="dcterms:W3CDTF">2020-12-01T05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01, 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